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9694D" w:rsidRPr="00B26739" w:rsidRDefault="0009694D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  <w:r w:rsidRPr="00B26739">
        <w:rPr>
          <w:rFonts w:ascii="Braille29" w:hAnsi="Braille29"/>
          <w:noProof/>
          <w:sz w:val="58"/>
          <w:szCs w:val="58"/>
        </w:rPr>
        <w:pict>
          <v:group id="_x0000_s1060" style="position:absolute;margin-left:495.8pt;margin-top:-1.45pt;width:22.05pt;height:34pt;rotation:-90;z-index:251687936" coordorigin="12052,3672" coordsize="441,680">
            <v:shape id="_x0000_s1058" style="position:absolute;left:12021;top:3880;width:680;height:264;rotation:90" coordsize="566,270" path="m,270c94,135,189,,283,v94,,188,135,283,270e" filled="f" strokeweight="2pt">
              <v:path arrowok="t"/>
              <o:lock v:ext="edit" aspectratio="t"/>
            </v:shape>
            <v:shape id="_x0000_s1059" style="position:absolute;left:11878;top:3897;width:567;height:220;rotation:90" coordsize="566,270" path="m,270c94,135,189,,283,v94,,188,135,283,270e" filled="f" strokeweight="2pt">
              <v:path arrowok="t"/>
              <o:lock v:ext="edit" aspectratio="t"/>
            </v:shape>
          </v:group>
        </w:pict>
      </w:r>
      <w:r w:rsidRPr="00B26739">
        <w:rPr>
          <w:rFonts w:ascii="Braille29" w:hAnsi="Braille29"/>
          <w:sz w:val="58"/>
          <w:szCs w:val="58"/>
        </w:rPr>
        <w:t xml:space="preserve">  #a3#eg ,,pm ,fri ,apr #i    _% #10`0 _:</w:t>
      </w:r>
    </w:p>
    <w:p w:rsidR="00C84B56" w:rsidRPr="00B26739" w:rsidRDefault="00C84B56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C84B56" w:rsidRPr="00B26739" w:rsidRDefault="00C84B56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C84B56" w:rsidRPr="00B26739" w:rsidRDefault="00C84B56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C84B56" w:rsidRPr="00B26739" w:rsidRDefault="00C4459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  <w:r w:rsidRPr="00B26739">
        <w:rPr>
          <w:rFonts w:ascii="Braille29" w:hAnsi="Braille29"/>
          <w:noProof/>
          <w:sz w:val="58"/>
          <w:szCs w:val="58"/>
        </w:rPr>
        <w:pict>
          <v:rect id="_x0000_s1098" style="position:absolute;margin-left:64.95pt;margin-top:169.7pt;width:28.35pt;height:28.35pt;z-index:251701248;mso-wrap-distance-left:9.05pt;mso-wrap-distance-right:9.05pt" filled="f" strokeweight="4pt">
            <o:lock v:ext="edit" aspectratio="t"/>
          </v:rect>
        </w:pict>
      </w:r>
      <w:r w:rsidRPr="00B26739">
        <w:rPr>
          <w:rFonts w:ascii="Braille29" w:hAnsi="Braille29"/>
          <w:noProof/>
          <w:sz w:val="58"/>
          <w:szCs w:val="58"/>
        </w:rPr>
        <w:pict>
          <v:rect id="_x0000_s1089" style="position:absolute;margin-left:404.8pt;margin-top:-.4pt;width:28.35pt;height:28.35pt;z-index:251692032;mso-wrap-distance-left:9.05pt;mso-wrap-distance-right:9.05pt" filled="f" strokeweight="4pt">
            <o:lock v:ext="edit" aspectratio="t"/>
          </v:rect>
        </w:pict>
      </w:r>
      <w:r w:rsidRPr="00B26739">
        <w:rPr>
          <w:rFonts w:ascii="Braille29" w:hAnsi="Braille29"/>
          <w:noProof/>
          <w:sz w:val="58"/>
          <w:szCs w:val="58"/>
        </w:rPr>
        <w:pict>
          <v:rect id="_x0000_s1090" style="position:absolute;margin-left:489.85pt;margin-top:-.4pt;width:28.35pt;height:28.35pt;z-index:251693056;mso-wrap-distance-left:9.05pt;mso-wrap-distance-right:9.05pt" filled="f" strokeweight="4pt">
            <o:lock v:ext="edit" aspectratio="t"/>
          </v:rect>
        </w:pict>
      </w:r>
      <w:r w:rsidRPr="00B26739">
        <w:rPr>
          <w:rFonts w:ascii="Braille29" w:hAnsi="Braille29"/>
          <w:noProof/>
          <w:sz w:val="58"/>
          <w:szCs w:val="58"/>
        </w:rPr>
        <w:pict>
          <v:rect id="_x0000_s1087" style="position:absolute;margin-left:235.05pt;margin-top:-.4pt;width:28.35pt;height:28.35pt;z-index:251689984;mso-wrap-distance-left:9.05pt;mso-wrap-distance-right:9.05pt" filled="f" strokeweight="4pt">
            <o:lock v:ext="edit" aspectratio="t"/>
          </v:rect>
        </w:pict>
      </w:r>
      <w:r w:rsidRPr="00B26739">
        <w:rPr>
          <w:rFonts w:ascii="Braille29" w:hAnsi="Braille29"/>
          <w:noProof/>
          <w:sz w:val="58"/>
          <w:szCs w:val="58"/>
        </w:rPr>
        <w:pict>
          <v:rect id="_x0000_s1088" style="position:absolute;margin-left:320.1pt;margin-top:-.4pt;width:28.35pt;height:28.35pt;z-index:251691008;mso-wrap-distance-left:9.05pt;mso-wrap-distance-right:9.05pt" filled="f" strokeweight="4pt">
            <o:lock v:ext="edit" aspectratio="t"/>
          </v:rect>
        </w:pict>
      </w:r>
      <w:r w:rsidRPr="00B26739">
        <w:rPr>
          <w:rFonts w:ascii="Braille29" w:hAnsi="Braille29"/>
          <w:noProof/>
          <w:sz w:val="58"/>
          <w:szCs w:val="58"/>
        </w:rPr>
        <w:pict>
          <v:rect id="_x0000_s1086" style="position:absolute;margin-left:150pt;margin-top:-.4pt;width:28.35pt;height:28.35pt;z-index:251688960;mso-wrap-distance-left:9.05pt;mso-wrap-distance-right:9.05pt" filled="f" strokeweight="4pt">
            <o:lock v:ext="edit" aspectratio="t"/>
          </v:rect>
        </w:pict>
      </w:r>
      <w:r w:rsidR="0009694D" w:rsidRPr="00B26739">
        <w:rPr>
          <w:rFonts w:ascii="Braille29" w:hAnsi="Braille29"/>
          <w:noProof/>
          <w:sz w:val="58"/>
          <w:szCs w:val="58"/>
        </w:rPr>
        <w:pict>
          <v:rect id="_x0000_s1027" style="position:absolute;margin-left:64.95pt;margin-top:-.4pt;width:28.35pt;height:28.35pt;z-index:251659264;mso-wrap-distance-left:9.05pt;mso-wrap-distance-right:9.05pt" filled="f" strokeweight="4pt">
            <o:lock v:ext="edit" aspectratio="t"/>
          </v:rect>
        </w:pict>
      </w:r>
    </w:p>
    <w:p w:rsidR="00C84B56" w:rsidRPr="00B26739" w:rsidRDefault="00C84B56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  <w:bookmarkStart w:id="0" w:name="_GoBack"/>
      <w:bookmarkEnd w:id="0"/>
    </w:p>
    <w:p w:rsidR="00C84B56" w:rsidRPr="00B26739" w:rsidRDefault="00C84B56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C84B56" w:rsidRPr="00B26739" w:rsidRDefault="00C4459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  <w:r w:rsidRPr="00B26739">
        <w:rPr>
          <w:rFonts w:ascii="Braille29" w:hAnsi="Braille29"/>
          <w:noProof/>
          <w:sz w:val="58"/>
          <w:szCs w:val="58"/>
        </w:rPr>
        <w:pict>
          <v:rect id="_x0000_s1095" style="position:absolute;margin-left:404.8pt;margin-top:-.5pt;width:28.35pt;height:28.35pt;z-index:251698176;mso-wrap-distance-left:9.05pt;mso-wrap-distance-right:9.05pt" filled="f" strokeweight="4pt">
            <o:lock v:ext="edit" aspectratio="t"/>
          </v:rect>
        </w:pict>
      </w:r>
      <w:r w:rsidRPr="00B26739">
        <w:rPr>
          <w:rFonts w:ascii="Braille29" w:hAnsi="Braille29"/>
          <w:noProof/>
          <w:sz w:val="58"/>
          <w:szCs w:val="58"/>
        </w:rPr>
        <w:pict>
          <v:rect id="_x0000_s1094" style="position:absolute;margin-left:320.1pt;margin-top:-.5pt;width:28.35pt;height:28.35pt;z-index:251697152;mso-wrap-distance-left:9.05pt;mso-wrap-distance-right:9.05pt" filled="f" strokeweight="4pt">
            <o:lock v:ext="edit" aspectratio="t"/>
          </v:rect>
        </w:pict>
      </w:r>
      <w:r w:rsidRPr="00B26739">
        <w:rPr>
          <w:rFonts w:ascii="Braille29" w:hAnsi="Braille29"/>
          <w:noProof/>
          <w:sz w:val="58"/>
          <w:szCs w:val="58"/>
        </w:rPr>
        <w:pict>
          <v:rect id="_x0000_s1093" style="position:absolute;margin-left:235.05pt;margin-top:-.5pt;width:28.35pt;height:28.35pt;z-index:251696128;mso-wrap-distance-left:9.05pt;mso-wrap-distance-right:9.05pt" filled="f" strokeweight="4pt">
            <o:lock v:ext="edit" aspectratio="t"/>
          </v:rect>
        </w:pict>
      </w:r>
      <w:r w:rsidRPr="00B26739">
        <w:rPr>
          <w:rFonts w:ascii="Braille29" w:hAnsi="Braille29"/>
          <w:noProof/>
          <w:sz w:val="58"/>
          <w:szCs w:val="58"/>
        </w:rPr>
        <w:pict>
          <v:rect id="_x0000_s1092" style="position:absolute;margin-left:150pt;margin-top:-.5pt;width:28.35pt;height:28.35pt;z-index:251695104;mso-wrap-distance-left:9.05pt;mso-wrap-distance-right:9.05pt" filled="f" strokeweight="4pt">
            <o:lock v:ext="edit" aspectratio="t"/>
          </v:rect>
        </w:pict>
      </w:r>
      <w:r w:rsidRPr="00B26739">
        <w:rPr>
          <w:rFonts w:ascii="Braille29" w:hAnsi="Braille29"/>
          <w:noProof/>
          <w:sz w:val="58"/>
          <w:szCs w:val="58"/>
        </w:rPr>
        <w:pict>
          <v:rect id="_x0000_s1091" style="position:absolute;margin-left:64.95pt;margin-top:-.5pt;width:28.35pt;height:28.35pt;z-index:251694080;mso-wrap-distance-left:9.05pt;mso-wrap-distance-right:9.05pt" filled="f" strokeweight="4pt">
            <o:lock v:ext="edit" aspectratio="t"/>
          </v:rect>
        </w:pict>
      </w:r>
      <w:r w:rsidRPr="00B26739">
        <w:rPr>
          <w:rFonts w:ascii="Braille29" w:hAnsi="Braille29"/>
          <w:noProof/>
          <w:sz w:val="58"/>
          <w:szCs w:val="58"/>
        </w:rPr>
        <w:pict>
          <v:rect id="_x0000_s1096" style="position:absolute;margin-left:489.85pt;margin-top:-.5pt;width:28.35pt;height:28.35pt;z-index:251699200;mso-wrap-distance-left:9.05pt;mso-wrap-distance-right:9.05pt" filled="f" strokeweight="4pt">
            <o:lock v:ext="edit" aspectratio="t"/>
          </v:rect>
        </w:pict>
      </w:r>
    </w:p>
    <w:p w:rsidR="0079360B" w:rsidRPr="00B26739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Pr="00B26739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Pr="00B26739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Pr="00B26739" w:rsidRDefault="009B3565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  <w:r w:rsidRPr="00B26739">
        <w:rPr>
          <w:rFonts w:ascii="Braille29" w:hAnsi="Braille29"/>
          <w:sz w:val="58"/>
          <w:szCs w:val="58"/>
        </w:rPr>
        <w:t xml:space="preserve">  </w:t>
      </w:r>
    </w:p>
    <w:p w:rsidR="0079360B" w:rsidRPr="00B26739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Pr="00B26739" w:rsidRDefault="00C4459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  <w:r w:rsidRPr="00B26739">
        <w:rPr>
          <w:rFonts w:ascii="Braille29" w:hAnsi="Braille29"/>
          <w:noProof/>
          <w:sz w:val="58"/>
          <w:szCs w:val="58"/>
        </w:rPr>
        <w:pict>
          <v:rect id="_x0000_s1103" style="position:absolute;margin-left:263.4pt;margin-top:83.2pt;width:28.35pt;height:28.35pt;z-index:251706368;mso-wrap-distance-left:9.05pt;mso-wrap-distance-right:9.05pt" filled="f" strokeweight="4pt">
            <o:lock v:ext="edit" aspectratio="t"/>
          </v:rect>
        </w:pict>
      </w:r>
      <w:r w:rsidRPr="00B26739">
        <w:rPr>
          <w:rFonts w:ascii="Braille29" w:hAnsi="Braille29"/>
          <w:noProof/>
          <w:sz w:val="58"/>
          <w:szCs w:val="58"/>
        </w:rPr>
        <w:pict>
          <v:rect id="_x0000_s1106" style="position:absolute;margin-left:433.5pt;margin-top:83.2pt;width:28.35pt;height:28.35pt;z-index:251709440;mso-wrap-distance-left:9.05pt;mso-wrap-distance-right:9.05pt" filled="f" strokeweight="4pt">
            <o:lock v:ext="edit" aspectratio="t"/>
          </v:rect>
        </w:pict>
      </w:r>
      <w:r w:rsidRPr="00B26739">
        <w:rPr>
          <w:rFonts w:ascii="Braille29" w:hAnsi="Braille29"/>
          <w:noProof/>
          <w:sz w:val="58"/>
          <w:szCs w:val="58"/>
        </w:rPr>
        <w:pict>
          <v:rect id="_x0000_s1105" style="position:absolute;margin-left:376.8pt;margin-top:83.2pt;width:28.35pt;height:28.35pt;z-index:251708416;mso-wrap-distance-left:9.05pt;mso-wrap-distance-right:9.05pt" filled="f" strokeweight="4pt">
            <o:lock v:ext="edit" aspectratio="t"/>
          </v:rect>
        </w:pict>
      </w:r>
      <w:r w:rsidRPr="00B26739">
        <w:rPr>
          <w:rFonts w:ascii="Braille29" w:hAnsi="Braille29"/>
          <w:noProof/>
          <w:sz w:val="58"/>
          <w:szCs w:val="58"/>
        </w:rPr>
        <w:pict>
          <v:rect id="_x0000_s1102" style="position:absolute;margin-left:206.7pt;margin-top:83.2pt;width:28.35pt;height:28.35pt;z-index:251705344;mso-wrap-distance-left:9.05pt;mso-wrap-distance-right:9.05pt" filled="f" strokeweight="4pt">
            <o:lock v:ext="edit" aspectratio="t"/>
          </v:rect>
        </w:pict>
      </w:r>
      <w:r w:rsidRPr="00B26739">
        <w:rPr>
          <w:rFonts w:ascii="Braille29" w:hAnsi="Braille29"/>
          <w:noProof/>
          <w:sz w:val="58"/>
          <w:szCs w:val="58"/>
        </w:rPr>
        <w:pict>
          <v:rect id="_x0000_s1101" style="position:absolute;margin-left:150pt;margin-top:83.2pt;width:28.35pt;height:28.35pt;z-index:251704320;mso-wrap-distance-left:9.05pt;mso-wrap-distance-right:9.05pt" filled="f" strokeweight="4pt">
            <o:lock v:ext="edit" aspectratio="t"/>
          </v:rect>
        </w:pict>
      </w:r>
      <w:r w:rsidRPr="00B26739">
        <w:rPr>
          <w:rFonts w:ascii="Braille29" w:hAnsi="Braille29"/>
          <w:noProof/>
          <w:sz w:val="58"/>
          <w:szCs w:val="58"/>
        </w:rPr>
        <w:pict>
          <v:oval id="_x0000_s1114" style="position:absolute;margin-left:353.75pt;margin-top:19.7pt;width:14.15pt;height:14.15pt;z-index:251717632" fillcolor="black [3213]" strokeweight="4pt"/>
        </w:pict>
      </w:r>
      <w:r w:rsidRPr="00B26739">
        <w:rPr>
          <w:rFonts w:ascii="Braille29" w:hAnsi="Braille29"/>
          <w:noProof/>
          <w:sz w:val="58"/>
          <w:szCs w:val="58"/>
        </w:rPr>
        <w:pict>
          <v:rect id="_x0000_s1100" style="position:absolute;margin-left:93.3pt;margin-top:83.2pt;width:28.35pt;height:28.35pt;z-index:251703296;mso-wrap-distance-left:9.05pt;mso-wrap-distance-right:9.05pt" filled="f" strokeweight="4pt">
            <o:lock v:ext="edit" aspectratio="t"/>
          </v:rect>
        </w:pict>
      </w:r>
      <w:r w:rsidRPr="00B26739">
        <w:rPr>
          <w:rFonts w:ascii="Braille29" w:hAnsi="Braille29"/>
          <w:noProof/>
          <w:sz w:val="58"/>
          <w:szCs w:val="58"/>
        </w:rPr>
        <w:pict>
          <v:oval id="_x0000_s1115" style="position:absolute;margin-left:396.2pt;margin-top:19.7pt;width:14.15pt;height:14.15pt;z-index:251718656" fillcolor="black [3213]" strokeweight="4pt"/>
        </w:pict>
      </w:r>
      <w:r w:rsidRPr="00B26739">
        <w:rPr>
          <w:rFonts w:ascii="Braille29" w:hAnsi="Braille29"/>
          <w:noProof/>
          <w:sz w:val="58"/>
          <w:szCs w:val="58"/>
        </w:rPr>
        <w:pict>
          <v:oval id="_x0000_s1113" style="position:absolute;margin-left:311.3pt;margin-top:19.7pt;width:14.15pt;height:14.15pt;z-index:251716608" fillcolor="black [3213]" strokeweight="4pt"/>
        </w:pict>
      </w:r>
      <w:r w:rsidRPr="00B26739">
        <w:rPr>
          <w:rFonts w:ascii="Braille29" w:hAnsi="Braille29"/>
          <w:noProof/>
          <w:sz w:val="58"/>
          <w:szCs w:val="58"/>
        </w:rPr>
        <w:pict>
          <v:oval id="_x0000_s1112" style="position:absolute;margin-left:268.85pt;margin-top:19.7pt;width:14.15pt;height:14.15pt;z-index:251715584" fillcolor="black [3213]" strokeweight="4pt"/>
        </w:pict>
      </w:r>
      <w:r w:rsidRPr="00B26739">
        <w:rPr>
          <w:rFonts w:ascii="Braille29" w:hAnsi="Braille29"/>
          <w:noProof/>
          <w:sz w:val="58"/>
          <w:szCs w:val="58"/>
        </w:rPr>
        <w:pict>
          <v:oval id="_x0000_s1116" style="position:absolute;margin-left:438.65pt;margin-top:19.7pt;width:14.15pt;height:14.15pt;z-index:251719680" fillcolor="black [3213]" strokeweight="4pt"/>
        </w:pict>
      </w:r>
      <w:r w:rsidRPr="00B26739">
        <w:rPr>
          <w:rFonts w:ascii="Braille29" w:hAnsi="Braille29"/>
          <w:noProof/>
          <w:sz w:val="58"/>
          <w:szCs w:val="58"/>
        </w:rPr>
        <w:pict>
          <v:rect id="_x0000_s1099" style="position:absolute;margin-left:36.6pt;margin-top:83.2pt;width:28.35pt;height:28.35pt;z-index:251702272;mso-wrap-distance-left:9.05pt;mso-wrap-distance-right:9.05pt" filled="f" strokeweight="4pt">
            <o:lock v:ext="edit" aspectratio="t"/>
          </v:rect>
        </w:pict>
      </w:r>
      <w:r w:rsidRPr="00B26739">
        <w:rPr>
          <w:rFonts w:ascii="Braille29" w:hAnsi="Braille29"/>
          <w:noProof/>
          <w:sz w:val="58"/>
          <w:szCs w:val="58"/>
        </w:rPr>
        <w:pict>
          <v:rect id="_x0000_s1108" style="position:absolute;margin-left:546.55pt;margin-top:83.2pt;width:28.35pt;height:28.35pt;z-index:251711488;mso-wrap-distance-left:9.05pt;mso-wrap-distance-right:9.05pt" filled="f" strokeweight="4pt">
            <o:lock v:ext="edit" aspectratio="t"/>
          </v:rect>
        </w:pict>
      </w:r>
      <w:r w:rsidRPr="00B26739">
        <w:rPr>
          <w:rFonts w:ascii="Braille29" w:hAnsi="Braille29"/>
          <w:noProof/>
          <w:sz w:val="58"/>
          <w:szCs w:val="58"/>
        </w:rPr>
        <w:pict>
          <v:rect id="_x0000_s1107" style="position:absolute;margin-left:489.85pt;margin-top:83.2pt;width:28.35pt;height:28.35pt;z-index:251710464;mso-wrap-distance-left:9.05pt;mso-wrap-distance-right:9.05pt" filled="f" strokeweight="4pt">
            <o:lock v:ext="edit" aspectratio="t"/>
          </v:rect>
        </w:pict>
      </w:r>
      <w:r w:rsidRPr="00B26739">
        <w:rPr>
          <w:rFonts w:ascii="Braille29" w:hAnsi="Braille29"/>
          <w:noProof/>
          <w:sz w:val="58"/>
          <w:szCs w:val="58"/>
        </w:rPr>
        <w:pict>
          <v:rect id="_x0000_s1110" style="position:absolute;margin-left:659.95pt;margin-top:83.2pt;width:28.35pt;height:28.35pt;z-index:251713536;mso-wrap-distance-left:9.05pt;mso-wrap-distance-right:9.05pt" filled="f" strokeweight="4pt">
            <o:lock v:ext="edit" aspectratio="t"/>
          </v:rect>
        </w:pict>
      </w:r>
      <w:r w:rsidRPr="00B26739">
        <w:rPr>
          <w:rFonts w:ascii="Braille29" w:hAnsi="Braille29"/>
          <w:noProof/>
          <w:sz w:val="58"/>
          <w:szCs w:val="58"/>
        </w:rPr>
        <w:pict>
          <v:rect id="_x0000_s1109" style="position:absolute;margin-left:603.25pt;margin-top:83.2pt;width:28.35pt;height:28.35pt;z-index:251712512;mso-wrap-distance-left:9.05pt;mso-wrap-distance-right:9.05pt" filled="f" strokeweight="4pt">
            <o:lock v:ext="edit" aspectratio="t"/>
          </v:rect>
        </w:pict>
      </w:r>
      <w:r w:rsidRPr="00B26739">
        <w:rPr>
          <w:rFonts w:ascii="Braille29" w:hAnsi="Braille29"/>
          <w:noProof/>
          <w:sz w:val="58"/>
          <w:szCs w:val="58"/>
        </w:rPr>
        <w:pict>
          <v:rect id="_x0000_s1104" style="position:absolute;margin-left:320.1pt;margin-top:83.2pt;width:28.35pt;height:28.35pt;z-index:251707392;mso-wrap-distance-left:9.05pt;mso-wrap-distance-right:9.05pt" filled="f" strokeweight="4pt">
            <o:lock v:ext="edit" aspectratio="t"/>
          </v:rect>
        </w:pict>
      </w:r>
    </w:p>
    <w:p w:rsidR="0079360B" w:rsidRPr="00B26739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Pr="00B26739" w:rsidRDefault="00C4459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  <w:r w:rsidRPr="00B26739">
        <w:rPr>
          <w:rFonts w:ascii="Braille29" w:hAnsi="Braille29"/>
          <w:noProof/>
          <w:sz w:val="58"/>
          <w:szCs w:val="58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111" type="#_x0000_t32" style="position:absolute;margin-left:533.85pt;margin-top:21.4pt;width:0;height:56.7pt;z-index:251714560" o:connectortype="straight" strokeweight="3pt"/>
        </w:pict>
      </w:r>
    </w:p>
    <w:p w:rsidR="00C84B56" w:rsidRPr="00B26739" w:rsidRDefault="00C84B56" w:rsidP="00C4459B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sectPr w:rsidR="00C84B56" w:rsidRPr="00B26739" w:rsidSect="0009694D">
      <w:pgSz w:w="15840" w:h="12240" w:orient="landscape" w:code="1"/>
      <w:pgMar w:top="720" w:right="720" w:bottom="720" w:left="288" w:header="720" w:footer="720" w:gutter="0"/>
      <w:cols w:space="720"/>
      <w:docGrid w:linePitch="381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14699" w:rsidRDefault="00B14699" w:rsidP="00EA4839">
      <w:pPr>
        <w:spacing w:after="0" w:line="240" w:lineRule="auto"/>
      </w:pPr>
      <w:r>
        <w:separator/>
      </w:r>
    </w:p>
  </w:endnote>
  <w:endnote w:type="continuationSeparator" w:id="1">
    <w:p w:rsidR="00B14699" w:rsidRDefault="00B14699" w:rsidP="00EA48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raille29">
    <w:panose1 w:val="020703040202050204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14699" w:rsidRDefault="00B14699" w:rsidP="00EA4839">
      <w:pPr>
        <w:spacing w:after="0" w:line="240" w:lineRule="auto"/>
      </w:pPr>
      <w:r>
        <w:separator/>
      </w:r>
    </w:p>
  </w:footnote>
  <w:footnote w:type="continuationSeparator" w:id="1">
    <w:p w:rsidR="00B14699" w:rsidRDefault="00B14699" w:rsidP="00EA483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60"/>
  <w:defaultTabStop w:val="720"/>
  <w:drawingGridHorizontalSpacing w:val="567"/>
  <w:drawingGridVerticalSpacing w:val="567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t7Q0MTS0NDK2MDE2tDRQ0lEKTi0uzszPAykwrAUAlALMYSwAAAA="/>
  </w:docVars>
  <w:rsids>
    <w:rsidRoot w:val="00B565C2"/>
    <w:rsid w:val="0000209F"/>
    <w:rsid w:val="000028A0"/>
    <w:rsid w:val="00005E50"/>
    <w:rsid w:val="00010026"/>
    <w:rsid w:val="00010E47"/>
    <w:rsid w:val="00010E77"/>
    <w:rsid w:val="00011DF5"/>
    <w:rsid w:val="00012B8C"/>
    <w:rsid w:val="000134DD"/>
    <w:rsid w:val="000141C1"/>
    <w:rsid w:val="00014502"/>
    <w:rsid w:val="00016DD4"/>
    <w:rsid w:val="000209CF"/>
    <w:rsid w:val="00020B76"/>
    <w:rsid w:val="000223DD"/>
    <w:rsid w:val="00022488"/>
    <w:rsid w:val="00022D87"/>
    <w:rsid w:val="00024450"/>
    <w:rsid w:val="000247CE"/>
    <w:rsid w:val="000278E4"/>
    <w:rsid w:val="000279A5"/>
    <w:rsid w:val="00030C64"/>
    <w:rsid w:val="00033781"/>
    <w:rsid w:val="000355D0"/>
    <w:rsid w:val="00035EC2"/>
    <w:rsid w:val="00036998"/>
    <w:rsid w:val="00037555"/>
    <w:rsid w:val="000420E9"/>
    <w:rsid w:val="00042424"/>
    <w:rsid w:val="000431B9"/>
    <w:rsid w:val="00043E37"/>
    <w:rsid w:val="00044D43"/>
    <w:rsid w:val="00046225"/>
    <w:rsid w:val="00046BBF"/>
    <w:rsid w:val="00047232"/>
    <w:rsid w:val="000523AE"/>
    <w:rsid w:val="00053417"/>
    <w:rsid w:val="00053696"/>
    <w:rsid w:val="00053C4B"/>
    <w:rsid w:val="000545EA"/>
    <w:rsid w:val="00056B14"/>
    <w:rsid w:val="00057DDC"/>
    <w:rsid w:val="000607EA"/>
    <w:rsid w:val="0006233E"/>
    <w:rsid w:val="00064DA3"/>
    <w:rsid w:val="00065491"/>
    <w:rsid w:val="000654E8"/>
    <w:rsid w:val="00067735"/>
    <w:rsid w:val="0007188F"/>
    <w:rsid w:val="0007343E"/>
    <w:rsid w:val="00073860"/>
    <w:rsid w:val="00077B49"/>
    <w:rsid w:val="00081F16"/>
    <w:rsid w:val="00082E08"/>
    <w:rsid w:val="00083324"/>
    <w:rsid w:val="000844DF"/>
    <w:rsid w:val="000869C2"/>
    <w:rsid w:val="00086B4B"/>
    <w:rsid w:val="00086E0B"/>
    <w:rsid w:val="00092E43"/>
    <w:rsid w:val="00094456"/>
    <w:rsid w:val="000953A5"/>
    <w:rsid w:val="0009694D"/>
    <w:rsid w:val="00096DC8"/>
    <w:rsid w:val="00097A04"/>
    <w:rsid w:val="000A06A5"/>
    <w:rsid w:val="000A14F7"/>
    <w:rsid w:val="000A22CB"/>
    <w:rsid w:val="000A3663"/>
    <w:rsid w:val="000A3AF8"/>
    <w:rsid w:val="000A5AF4"/>
    <w:rsid w:val="000B011B"/>
    <w:rsid w:val="000B0488"/>
    <w:rsid w:val="000B147C"/>
    <w:rsid w:val="000B181D"/>
    <w:rsid w:val="000B2FB0"/>
    <w:rsid w:val="000B377D"/>
    <w:rsid w:val="000B4ACD"/>
    <w:rsid w:val="000B530A"/>
    <w:rsid w:val="000B6412"/>
    <w:rsid w:val="000B6844"/>
    <w:rsid w:val="000C311D"/>
    <w:rsid w:val="000C36D3"/>
    <w:rsid w:val="000C5D17"/>
    <w:rsid w:val="000C7184"/>
    <w:rsid w:val="000C7EE5"/>
    <w:rsid w:val="000D1651"/>
    <w:rsid w:val="000D25AF"/>
    <w:rsid w:val="000D37BF"/>
    <w:rsid w:val="000D4CC8"/>
    <w:rsid w:val="000D5D7E"/>
    <w:rsid w:val="000D6FFB"/>
    <w:rsid w:val="000E002C"/>
    <w:rsid w:val="000E031C"/>
    <w:rsid w:val="000E05B4"/>
    <w:rsid w:val="000E0E94"/>
    <w:rsid w:val="000E0FE5"/>
    <w:rsid w:val="000E1B44"/>
    <w:rsid w:val="000E3DDF"/>
    <w:rsid w:val="000E4817"/>
    <w:rsid w:val="000E484F"/>
    <w:rsid w:val="000E760F"/>
    <w:rsid w:val="000F0241"/>
    <w:rsid w:val="000F1866"/>
    <w:rsid w:val="000F3C25"/>
    <w:rsid w:val="000F4F34"/>
    <w:rsid w:val="000F559F"/>
    <w:rsid w:val="000F688B"/>
    <w:rsid w:val="000F6BD2"/>
    <w:rsid w:val="000F7961"/>
    <w:rsid w:val="001008E8"/>
    <w:rsid w:val="00102BE2"/>
    <w:rsid w:val="001045B0"/>
    <w:rsid w:val="001073E1"/>
    <w:rsid w:val="001079F7"/>
    <w:rsid w:val="00107A5C"/>
    <w:rsid w:val="001103A9"/>
    <w:rsid w:val="001109BC"/>
    <w:rsid w:val="001114F9"/>
    <w:rsid w:val="00112387"/>
    <w:rsid w:val="00114A4B"/>
    <w:rsid w:val="00116EF7"/>
    <w:rsid w:val="001211C2"/>
    <w:rsid w:val="0012597B"/>
    <w:rsid w:val="0012707E"/>
    <w:rsid w:val="00131D4F"/>
    <w:rsid w:val="00131E5D"/>
    <w:rsid w:val="00134709"/>
    <w:rsid w:val="00137DE2"/>
    <w:rsid w:val="0014087E"/>
    <w:rsid w:val="001429C1"/>
    <w:rsid w:val="001445D8"/>
    <w:rsid w:val="00151274"/>
    <w:rsid w:val="001514BA"/>
    <w:rsid w:val="00153BCF"/>
    <w:rsid w:val="00154E79"/>
    <w:rsid w:val="00154FF7"/>
    <w:rsid w:val="00155AF4"/>
    <w:rsid w:val="00156F3F"/>
    <w:rsid w:val="001579EB"/>
    <w:rsid w:val="0016068E"/>
    <w:rsid w:val="00160850"/>
    <w:rsid w:val="00160D75"/>
    <w:rsid w:val="00164EF7"/>
    <w:rsid w:val="00166755"/>
    <w:rsid w:val="00167A63"/>
    <w:rsid w:val="00170007"/>
    <w:rsid w:val="00170DF6"/>
    <w:rsid w:val="00171CD4"/>
    <w:rsid w:val="001723C9"/>
    <w:rsid w:val="00172F9C"/>
    <w:rsid w:val="00173954"/>
    <w:rsid w:val="00175587"/>
    <w:rsid w:val="00175624"/>
    <w:rsid w:val="0017602E"/>
    <w:rsid w:val="00181462"/>
    <w:rsid w:val="00187A49"/>
    <w:rsid w:val="001903C6"/>
    <w:rsid w:val="00191E7A"/>
    <w:rsid w:val="00191F58"/>
    <w:rsid w:val="001926C1"/>
    <w:rsid w:val="00192DD4"/>
    <w:rsid w:val="00194C7B"/>
    <w:rsid w:val="001957C7"/>
    <w:rsid w:val="00196464"/>
    <w:rsid w:val="001A25D7"/>
    <w:rsid w:val="001A2E62"/>
    <w:rsid w:val="001A4E8F"/>
    <w:rsid w:val="001B1E7F"/>
    <w:rsid w:val="001B263E"/>
    <w:rsid w:val="001B3C68"/>
    <w:rsid w:val="001B4381"/>
    <w:rsid w:val="001B45F9"/>
    <w:rsid w:val="001B56FE"/>
    <w:rsid w:val="001B58E6"/>
    <w:rsid w:val="001B6B44"/>
    <w:rsid w:val="001B714F"/>
    <w:rsid w:val="001B79AA"/>
    <w:rsid w:val="001C1B4D"/>
    <w:rsid w:val="001C1D7A"/>
    <w:rsid w:val="001C43AC"/>
    <w:rsid w:val="001C4554"/>
    <w:rsid w:val="001C6812"/>
    <w:rsid w:val="001C6910"/>
    <w:rsid w:val="001D2ED5"/>
    <w:rsid w:val="001D59AF"/>
    <w:rsid w:val="001D5E81"/>
    <w:rsid w:val="001D6683"/>
    <w:rsid w:val="001D7D18"/>
    <w:rsid w:val="001D7E90"/>
    <w:rsid w:val="001E0966"/>
    <w:rsid w:val="001E0CD8"/>
    <w:rsid w:val="001E2110"/>
    <w:rsid w:val="001E64C7"/>
    <w:rsid w:val="001F0FE8"/>
    <w:rsid w:val="001F15EE"/>
    <w:rsid w:val="001F1BE9"/>
    <w:rsid w:val="001F2A8D"/>
    <w:rsid w:val="001F3E82"/>
    <w:rsid w:val="001F4250"/>
    <w:rsid w:val="001F6A53"/>
    <w:rsid w:val="00202A4F"/>
    <w:rsid w:val="00207BCD"/>
    <w:rsid w:val="0021247D"/>
    <w:rsid w:val="00213293"/>
    <w:rsid w:val="00214291"/>
    <w:rsid w:val="00216B5D"/>
    <w:rsid w:val="002208A5"/>
    <w:rsid w:val="00220F33"/>
    <w:rsid w:val="0022159B"/>
    <w:rsid w:val="00223BD5"/>
    <w:rsid w:val="002252D5"/>
    <w:rsid w:val="00227EA9"/>
    <w:rsid w:val="0023008C"/>
    <w:rsid w:val="00231157"/>
    <w:rsid w:val="002323A8"/>
    <w:rsid w:val="002326D4"/>
    <w:rsid w:val="00235C2C"/>
    <w:rsid w:val="002369A5"/>
    <w:rsid w:val="0023790D"/>
    <w:rsid w:val="00245914"/>
    <w:rsid w:val="0024606C"/>
    <w:rsid w:val="00247BBF"/>
    <w:rsid w:val="00250CFC"/>
    <w:rsid w:val="00250F06"/>
    <w:rsid w:val="002510D5"/>
    <w:rsid w:val="00251373"/>
    <w:rsid w:val="00252157"/>
    <w:rsid w:val="00254249"/>
    <w:rsid w:val="00254A6E"/>
    <w:rsid w:val="00261071"/>
    <w:rsid w:val="00262A95"/>
    <w:rsid w:val="00264655"/>
    <w:rsid w:val="00270667"/>
    <w:rsid w:val="0027124F"/>
    <w:rsid w:val="002735B8"/>
    <w:rsid w:val="002737DB"/>
    <w:rsid w:val="002737F7"/>
    <w:rsid w:val="002761A6"/>
    <w:rsid w:val="0027679C"/>
    <w:rsid w:val="002812A0"/>
    <w:rsid w:val="002829A8"/>
    <w:rsid w:val="0028637C"/>
    <w:rsid w:val="002909AB"/>
    <w:rsid w:val="002917C4"/>
    <w:rsid w:val="002930F1"/>
    <w:rsid w:val="0029478E"/>
    <w:rsid w:val="002970BF"/>
    <w:rsid w:val="002976AE"/>
    <w:rsid w:val="002A204E"/>
    <w:rsid w:val="002A7B3C"/>
    <w:rsid w:val="002B037A"/>
    <w:rsid w:val="002B1B34"/>
    <w:rsid w:val="002B313A"/>
    <w:rsid w:val="002B3C79"/>
    <w:rsid w:val="002B4212"/>
    <w:rsid w:val="002B4C8B"/>
    <w:rsid w:val="002C02F0"/>
    <w:rsid w:val="002C1B7A"/>
    <w:rsid w:val="002C2D1A"/>
    <w:rsid w:val="002C32AC"/>
    <w:rsid w:val="002C342E"/>
    <w:rsid w:val="002C3DE9"/>
    <w:rsid w:val="002C5B5A"/>
    <w:rsid w:val="002C6B21"/>
    <w:rsid w:val="002C728D"/>
    <w:rsid w:val="002D5764"/>
    <w:rsid w:val="002D59FF"/>
    <w:rsid w:val="002D5FA2"/>
    <w:rsid w:val="002D730E"/>
    <w:rsid w:val="002D7C5E"/>
    <w:rsid w:val="002E140F"/>
    <w:rsid w:val="002E601B"/>
    <w:rsid w:val="002E6A2B"/>
    <w:rsid w:val="002E6E5A"/>
    <w:rsid w:val="002F1CA0"/>
    <w:rsid w:val="002F1CC2"/>
    <w:rsid w:val="002F33F4"/>
    <w:rsid w:val="002F4110"/>
    <w:rsid w:val="002F681F"/>
    <w:rsid w:val="00300D26"/>
    <w:rsid w:val="00301023"/>
    <w:rsid w:val="00301921"/>
    <w:rsid w:val="00302943"/>
    <w:rsid w:val="00303418"/>
    <w:rsid w:val="00303EBF"/>
    <w:rsid w:val="00311C77"/>
    <w:rsid w:val="00311DED"/>
    <w:rsid w:val="00312E57"/>
    <w:rsid w:val="003148BE"/>
    <w:rsid w:val="00314A6A"/>
    <w:rsid w:val="00317B3D"/>
    <w:rsid w:val="00322064"/>
    <w:rsid w:val="003242EF"/>
    <w:rsid w:val="00325636"/>
    <w:rsid w:val="00326158"/>
    <w:rsid w:val="003265F3"/>
    <w:rsid w:val="00327871"/>
    <w:rsid w:val="00332BBC"/>
    <w:rsid w:val="00332DAA"/>
    <w:rsid w:val="00333D8E"/>
    <w:rsid w:val="00337F81"/>
    <w:rsid w:val="00340131"/>
    <w:rsid w:val="00342B30"/>
    <w:rsid w:val="0034306C"/>
    <w:rsid w:val="00343FAB"/>
    <w:rsid w:val="00346E0A"/>
    <w:rsid w:val="003520CA"/>
    <w:rsid w:val="003538BE"/>
    <w:rsid w:val="0035583B"/>
    <w:rsid w:val="00360CE3"/>
    <w:rsid w:val="00361689"/>
    <w:rsid w:val="003661F0"/>
    <w:rsid w:val="00370927"/>
    <w:rsid w:val="00372BED"/>
    <w:rsid w:val="003732D9"/>
    <w:rsid w:val="0037465B"/>
    <w:rsid w:val="00374845"/>
    <w:rsid w:val="003749C0"/>
    <w:rsid w:val="0037577A"/>
    <w:rsid w:val="00380181"/>
    <w:rsid w:val="00381B32"/>
    <w:rsid w:val="00382395"/>
    <w:rsid w:val="00383974"/>
    <w:rsid w:val="00384491"/>
    <w:rsid w:val="0038484E"/>
    <w:rsid w:val="00385B42"/>
    <w:rsid w:val="003860F8"/>
    <w:rsid w:val="00387D23"/>
    <w:rsid w:val="003910E6"/>
    <w:rsid w:val="003929E1"/>
    <w:rsid w:val="00392C02"/>
    <w:rsid w:val="00393093"/>
    <w:rsid w:val="003940D7"/>
    <w:rsid w:val="00394659"/>
    <w:rsid w:val="00397425"/>
    <w:rsid w:val="00397A82"/>
    <w:rsid w:val="003A1ADB"/>
    <w:rsid w:val="003A4E26"/>
    <w:rsid w:val="003A5A7F"/>
    <w:rsid w:val="003A6EC8"/>
    <w:rsid w:val="003A7047"/>
    <w:rsid w:val="003A713D"/>
    <w:rsid w:val="003A7CAA"/>
    <w:rsid w:val="003B0937"/>
    <w:rsid w:val="003B2740"/>
    <w:rsid w:val="003B279E"/>
    <w:rsid w:val="003B3623"/>
    <w:rsid w:val="003B44B2"/>
    <w:rsid w:val="003B4C48"/>
    <w:rsid w:val="003C1C7C"/>
    <w:rsid w:val="003C1CCD"/>
    <w:rsid w:val="003C4FD3"/>
    <w:rsid w:val="003C51F6"/>
    <w:rsid w:val="003C6669"/>
    <w:rsid w:val="003C6E19"/>
    <w:rsid w:val="003D1634"/>
    <w:rsid w:val="003D211D"/>
    <w:rsid w:val="003D240A"/>
    <w:rsid w:val="003D29BE"/>
    <w:rsid w:val="003D3112"/>
    <w:rsid w:val="003D3391"/>
    <w:rsid w:val="003D4DDB"/>
    <w:rsid w:val="003D51C5"/>
    <w:rsid w:val="003D566A"/>
    <w:rsid w:val="003D5C82"/>
    <w:rsid w:val="003E089E"/>
    <w:rsid w:val="003E4850"/>
    <w:rsid w:val="003E6506"/>
    <w:rsid w:val="003E6744"/>
    <w:rsid w:val="003E6D27"/>
    <w:rsid w:val="003E78CC"/>
    <w:rsid w:val="003F1543"/>
    <w:rsid w:val="003F1C96"/>
    <w:rsid w:val="003F1F7B"/>
    <w:rsid w:val="003F31C2"/>
    <w:rsid w:val="003F6CF7"/>
    <w:rsid w:val="00400824"/>
    <w:rsid w:val="00400D9F"/>
    <w:rsid w:val="00400DFA"/>
    <w:rsid w:val="00405023"/>
    <w:rsid w:val="00405C5A"/>
    <w:rsid w:val="00406009"/>
    <w:rsid w:val="004069E4"/>
    <w:rsid w:val="00407138"/>
    <w:rsid w:val="00407468"/>
    <w:rsid w:val="00407B06"/>
    <w:rsid w:val="004113B1"/>
    <w:rsid w:val="004124EB"/>
    <w:rsid w:val="004148B0"/>
    <w:rsid w:val="00416F82"/>
    <w:rsid w:val="004225E1"/>
    <w:rsid w:val="004308B2"/>
    <w:rsid w:val="00430A10"/>
    <w:rsid w:val="004319E8"/>
    <w:rsid w:val="00431EEF"/>
    <w:rsid w:val="00432ED6"/>
    <w:rsid w:val="00434306"/>
    <w:rsid w:val="0043744E"/>
    <w:rsid w:val="00437EFE"/>
    <w:rsid w:val="004402D1"/>
    <w:rsid w:val="0044238F"/>
    <w:rsid w:val="00443671"/>
    <w:rsid w:val="004441CA"/>
    <w:rsid w:val="0044426A"/>
    <w:rsid w:val="004472BB"/>
    <w:rsid w:val="0045143B"/>
    <w:rsid w:val="004514C6"/>
    <w:rsid w:val="00451DA0"/>
    <w:rsid w:val="0045222B"/>
    <w:rsid w:val="004529BD"/>
    <w:rsid w:val="00452D78"/>
    <w:rsid w:val="00452F18"/>
    <w:rsid w:val="00464E23"/>
    <w:rsid w:val="0046608D"/>
    <w:rsid w:val="004667B3"/>
    <w:rsid w:val="004710F6"/>
    <w:rsid w:val="004713A1"/>
    <w:rsid w:val="00474952"/>
    <w:rsid w:val="00474F67"/>
    <w:rsid w:val="004766E4"/>
    <w:rsid w:val="00477939"/>
    <w:rsid w:val="00482895"/>
    <w:rsid w:val="00484187"/>
    <w:rsid w:val="00487059"/>
    <w:rsid w:val="004902EE"/>
    <w:rsid w:val="00490925"/>
    <w:rsid w:val="00490973"/>
    <w:rsid w:val="00492025"/>
    <w:rsid w:val="004923D5"/>
    <w:rsid w:val="004925BD"/>
    <w:rsid w:val="00492FBB"/>
    <w:rsid w:val="00493B7A"/>
    <w:rsid w:val="00493F31"/>
    <w:rsid w:val="00497EAE"/>
    <w:rsid w:val="004A0B49"/>
    <w:rsid w:val="004A1EC6"/>
    <w:rsid w:val="004A2E36"/>
    <w:rsid w:val="004A40BF"/>
    <w:rsid w:val="004A4118"/>
    <w:rsid w:val="004A6F8F"/>
    <w:rsid w:val="004B1769"/>
    <w:rsid w:val="004B2FCD"/>
    <w:rsid w:val="004B4C5D"/>
    <w:rsid w:val="004B7ABC"/>
    <w:rsid w:val="004C1518"/>
    <w:rsid w:val="004C1984"/>
    <w:rsid w:val="004C30CA"/>
    <w:rsid w:val="004C363D"/>
    <w:rsid w:val="004C3EE2"/>
    <w:rsid w:val="004C5EFD"/>
    <w:rsid w:val="004C618B"/>
    <w:rsid w:val="004C7F4B"/>
    <w:rsid w:val="004C7F56"/>
    <w:rsid w:val="004D038A"/>
    <w:rsid w:val="004D18F2"/>
    <w:rsid w:val="004D3822"/>
    <w:rsid w:val="004D4E8D"/>
    <w:rsid w:val="004D6563"/>
    <w:rsid w:val="004D77F1"/>
    <w:rsid w:val="004E09F5"/>
    <w:rsid w:val="004E2322"/>
    <w:rsid w:val="004E366B"/>
    <w:rsid w:val="004F0318"/>
    <w:rsid w:val="004F040C"/>
    <w:rsid w:val="004F1221"/>
    <w:rsid w:val="004F2571"/>
    <w:rsid w:val="004F3BEF"/>
    <w:rsid w:val="004F4B4E"/>
    <w:rsid w:val="004F4E8F"/>
    <w:rsid w:val="004F7DF6"/>
    <w:rsid w:val="005034CD"/>
    <w:rsid w:val="005035D4"/>
    <w:rsid w:val="0050785D"/>
    <w:rsid w:val="00510E48"/>
    <w:rsid w:val="00512285"/>
    <w:rsid w:val="00513F81"/>
    <w:rsid w:val="00514EE2"/>
    <w:rsid w:val="00523A89"/>
    <w:rsid w:val="005257D5"/>
    <w:rsid w:val="00525E51"/>
    <w:rsid w:val="005264F9"/>
    <w:rsid w:val="00526E91"/>
    <w:rsid w:val="0052746F"/>
    <w:rsid w:val="005276EA"/>
    <w:rsid w:val="00527DC6"/>
    <w:rsid w:val="00530286"/>
    <w:rsid w:val="005302F7"/>
    <w:rsid w:val="00531509"/>
    <w:rsid w:val="00532BEA"/>
    <w:rsid w:val="0053432C"/>
    <w:rsid w:val="005368D4"/>
    <w:rsid w:val="00536957"/>
    <w:rsid w:val="00536BB1"/>
    <w:rsid w:val="005428CE"/>
    <w:rsid w:val="0054689F"/>
    <w:rsid w:val="00547A89"/>
    <w:rsid w:val="00551351"/>
    <w:rsid w:val="00551F47"/>
    <w:rsid w:val="005520DB"/>
    <w:rsid w:val="00553112"/>
    <w:rsid w:val="005536A8"/>
    <w:rsid w:val="0055465B"/>
    <w:rsid w:val="00561D49"/>
    <w:rsid w:val="0056283C"/>
    <w:rsid w:val="005630D0"/>
    <w:rsid w:val="00564330"/>
    <w:rsid w:val="00565058"/>
    <w:rsid w:val="00565AA2"/>
    <w:rsid w:val="00565D2D"/>
    <w:rsid w:val="0057140E"/>
    <w:rsid w:val="0057316F"/>
    <w:rsid w:val="00577936"/>
    <w:rsid w:val="0058072C"/>
    <w:rsid w:val="005821DD"/>
    <w:rsid w:val="00584F78"/>
    <w:rsid w:val="00587290"/>
    <w:rsid w:val="00587A6A"/>
    <w:rsid w:val="00590588"/>
    <w:rsid w:val="00590A8E"/>
    <w:rsid w:val="00591672"/>
    <w:rsid w:val="005922A6"/>
    <w:rsid w:val="00594253"/>
    <w:rsid w:val="0059524B"/>
    <w:rsid w:val="00597CEF"/>
    <w:rsid w:val="00597E8D"/>
    <w:rsid w:val="005A0852"/>
    <w:rsid w:val="005A104A"/>
    <w:rsid w:val="005A396C"/>
    <w:rsid w:val="005A47AD"/>
    <w:rsid w:val="005A500A"/>
    <w:rsid w:val="005B0719"/>
    <w:rsid w:val="005B13A3"/>
    <w:rsid w:val="005B189A"/>
    <w:rsid w:val="005B1FA5"/>
    <w:rsid w:val="005B1FBA"/>
    <w:rsid w:val="005B3385"/>
    <w:rsid w:val="005B36DC"/>
    <w:rsid w:val="005B51C3"/>
    <w:rsid w:val="005B59C7"/>
    <w:rsid w:val="005C16CA"/>
    <w:rsid w:val="005C19E3"/>
    <w:rsid w:val="005C37C6"/>
    <w:rsid w:val="005C58D9"/>
    <w:rsid w:val="005C73D5"/>
    <w:rsid w:val="005C7C36"/>
    <w:rsid w:val="005D4667"/>
    <w:rsid w:val="005D4B94"/>
    <w:rsid w:val="005D4DBC"/>
    <w:rsid w:val="005D4DFB"/>
    <w:rsid w:val="005D5181"/>
    <w:rsid w:val="005D524C"/>
    <w:rsid w:val="005E0EA0"/>
    <w:rsid w:val="005E13B4"/>
    <w:rsid w:val="005E3E3B"/>
    <w:rsid w:val="005E5741"/>
    <w:rsid w:val="005E6BB5"/>
    <w:rsid w:val="005F0599"/>
    <w:rsid w:val="005F4511"/>
    <w:rsid w:val="005F58A7"/>
    <w:rsid w:val="005F70CD"/>
    <w:rsid w:val="00600258"/>
    <w:rsid w:val="00601592"/>
    <w:rsid w:val="00603567"/>
    <w:rsid w:val="006042E8"/>
    <w:rsid w:val="006070FC"/>
    <w:rsid w:val="00612AC5"/>
    <w:rsid w:val="00613601"/>
    <w:rsid w:val="0061477B"/>
    <w:rsid w:val="00614BC0"/>
    <w:rsid w:val="00615586"/>
    <w:rsid w:val="00620E62"/>
    <w:rsid w:val="00621C20"/>
    <w:rsid w:val="00622703"/>
    <w:rsid w:val="00623A1F"/>
    <w:rsid w:val="00624AAA"/>
    <w:rsid w:val="00625C58"/>
    <w:rsid w:val="00625F89"/>
    <w:rsid w:val="006262C2"/>
    <w:rsid w:val="0062640D"/>
    <w:rsid w:val="0063041C"/>
    <w:rsid w:val="0063071B"/>
    <w:rsid w:val="006308DE"/>
    <w:rsid w:val="00630F8E"/>
    <w:rsid w:val="0063184B"/>
    <w:rsid w:val="00631FB4"/>
    <w:rsid w:val="006348D8"/>
    <w:rsid w:val="006358D8"/>
    <w:rsid w:val="00637460"/>
    <w:rsid w:val="006417A0"/>
    <w:rsid w:val="00644C98"/>
    <w:rsid w:val="0064543C"/>
    <w:rsid w:val="00645D72"/>
    <w:rsid w:val="00646F4F"/>
    <w:rsid w:val="00651528"/>
    <w:rsid w:val="00654A03"/>
    <w:rsid w:val="00656998"/>
    <w:rsid w:val="00657CAF"/>
    <w:rsid w:val="00657E13"/>
    <w:rsid w:val="006604A9"/>
    <w:rsid w:val="006619A1"/>
    <w:rsid w:val="00662615"/>
    <w:rsid w:val="00663776"/>
    <w:rsid w:val="00664BA0"/>
    <w:rsid w:val="006672DD"/>
    <w:rsid w:val="00670FDD"/>
    <w:rsid w:val="006711D2"/>
    <w:rsid w:val="00671D5E"/>
    <w:rsid w:val="00673A13"/>
    <w:rsid w:val="006773E2"/>
    <w:rsid w:val="00681269"/>
    <w:rsid w:val="006817AD"/>
    <w:rsid w:val="006834F4"/>
    <w:rsid w:val="00683C6B"/>
    <w:rsid w:val="00685889"/>
    <w:rsid w:val="006866C8"/>
    <w:rsid w:val="006905A6"/>
    <w:rsid w:val="006906A6"/>
    <w:rsid w:val="00690755"/>
    <w:rsid w:val="00694191"/>
    <w:rsid w:val="00696CE3"/>
    <w:rsid w:val="00697D31"/>
    <w:rsid w:val="00697E92"/>
    <w:rsid w:val="00697FA1"/>
    <w:rsid w:val="006A2ACA"/>
    <w:rsid w:val="006A2C30"/>
    <w:rsid w:val="006A3B5B"/>
    <w:rsid w:val="006A56A7"/>
    <w:rsid w:val="006B037E"/>
    <w:rsid w:val="006B1196"/>
    <w:rsid w:val="006B29BF"/>
    <w:rsid w:val="006B4BD0"/>
    <w:rsid w:val="006B57F3"/>
    <w:rsid w:val="006B732F"/>
    <w:rsid w:val="006C07B5"/>
    <w:rsid w:val="006C1C28"/>
    <w:rsid w:val="006C3426"/>
    <w:rsid w:val="006C3E91"/>
    <w:rsid w:val="006C43FB"/>
    <w:rsid w:val="006C62BF"/>
    <w:rsid w:val="006C7D39"/>
    <w:rsid w:val="006D2201"/>
    <w:rsid w:val="006D3D43"/>
    <w:rsid w:val="006D3ED1"/>
    <w:rsid w:val="006D7920"/>
    <w:rsid w:val="006E0D83"/>
    <w:rsid w:val="006E0DA6"/>
    <w:rsid w:val="006E141E"/>
    <w:rsid w:val="006E159B"/>
    <w:rsid w:val="006E68A6"/>
    <w:rsid w:val="006E6B59"/>
    <w:rsid w:val="006F1AE2"/>
    <w:rsid w:val="006F280B"/>
    <w:rsid w:val="006F46D1"/>
    <w:rsid w:val="006F5204"/>
    <w:rsid w:val="006F60AD"/>
    <w:rsid w:val="006F60F2"/>
    <w:rsid w:val="006F6E9B"/>
    <w:rsid w:val="00701E40"/>
    <w:rsid w:val="007027A5"/>
    <w:rsid w:val="00703389"/>
    <w:rsid w:val="0070554D"/>
    <w:rsid w:val="00710C67"/>
    <w:rsid w:val="00711104"/>
    <w:rsid w:val="00712ED2"/>
    <w:rsid w:val="007133EB"/>
    <w:rsid w:val="00714502"/>
    <w:rsid w:val="0071788E"/>
    <w:rsid w:val="007203F7"/>
    <w:rsid w:val="007206FF"/>
    <w:rsid w:val="0072084E"/>
    <w:rsid w:val="007227A3"/>
    <w:rsid w:val="0072292E"/>
    <w:rsid w:val="00723041"/>
    <w:rsid w:val="0072343E"/>
    <w:rsid w:val="007246F0"/>
    <w:rsid w:val="007267CC"/>
    <w:rsid w:val="00726EEB"/>
    <w:rsid w:val="00727945"/>
    <w:rsid w:val="0073120A"/>
    <w:rsid w:val="00734AAF"/>
    <w:rsid w:val="00740900"/>
    <w:rsid w:val="00744371"/>
    <w:rsid w:val="0074444B"/>
    <w:rsid w:val="00747085"/>
    <w:rsid w:val="00751715"/>
    <w:rsid w:val="00754096"/>
    <w:rsid w:val="0075494B"/>
    <w:rsid w:val="00754D6D"/>
    <w:rsid w:val="007569E3"/>
    <w:rsid w:val="0075725B"/>
    <w:rsid w:val="007576C3"/>
    <w:rsid w:val="00760FB8"/>
    <w:rsid w:val="0076302C"/>
    <w:rsid w:val="00763EE6"/>
    <w:rsid w:val="00764CC2"/>
    <w:rsid w:val="00770D7C"/>
    <w:rsid w:val="00771675"/>
    <w:rsid w:val="00773CCA"/>
    <w:rsid w:val="00774B82"/>
    <w:rsid w:val="007767D2"/>
    <w:rsid w:val="00776D99"/>
    <w:rsid w:val="007823CB"/>
    <w:rsid w:val="00785258"/>
    <w:rsid w:val="0078572C"/>
    <w:rsid w:val="007860D9"/>
    <w:rsid w:val="00787670"/>
    <w:rsid w:val="0079098D"/>
    <w:rsid w:val="007912FB"/>
    <w:rsid w:val="0079283A"/>
    <w:rsid w:val="0079324B"/>
    <w:rsid w:val="00793606"/>
    <w:rsid w:val="0079360B"/>
    <w:rsid w:val="00796CF3"/>
    <w:rsid w:val="007A06BB"/>
    <w:rsid w:val="007A256E"/>
    <w:rsid w:val="007A3A15"/>
    <w:rsid w:val="007A624A"/>
    <w:rsid w:val="007A6BB2"/>
    <w:rsid w:val="007A75FF"/>
    <w:rsid w:val="007B29F6"/>
    <w:rsid w:val="007B2F53"/>
    <w:rsid w:val="007B30D3"/>
    <w:rsid w:val="007B34DB"/>
    <w:rsid w:val="007B4A3A"/>
    <w:rsid w:val="007C1944"/>
    <w:rsid w:val="007C21B5"/>
    <w:rsid w:val="007C4034"/>
    <w:rsid w:val="007D07A3"/>
    <w:rsid w:val="007D1707"/>
    <w:rsid w:val="007D2859"/>
    <w:rsid w:val="007D3F87"/>
    <w:rsid w:val="007D41F6"/>
    <w:rsid w:val="007D66B2"/>
    <w:rsid w:val="007D7C85"/>
    <w:rsid w:val="007E1E67"/>
    <w:rsid w:val="007E474D"/>
    <w:rsid w:val="007E631E"/>
    <w:rsid w:val="007F33A2"/>
    <w:rsid w:val="007F37A1"/>
    <w:rsid w:val="007F42D1"/>
    <w:rsid w:val="00800F2E"/>
    <w:rsid w:val="00801C64"/>
    <w:rsid w:val="008030B1"/>
    <w:rsid w:val="00803FE4"/>
    <w:rsid w:val="0080413E"/>
    <w:rsid w:val="00804D23"/>
    <w:rsid w:val="0080500F"/>
    <w:rsid w:val="00805562"/>
    <w:rsid w:val="008071A8"/>
    <w:rsid w:val="008106F8"/>
    <w:rsid w:val="00810B29"/>
    <w:rsid w:val="00812294"/>
    <w:rsid w:val="008132E4"/>
    <w:rsid w:val="008148F9"/>
    <w:rsid w:val="00814FA0"/>
    <w:rsid w:val="00816143"/>
    <w:rsid w:val="008172CE"/>
    <w:rsid w:val="0082171A"/>
    <w:rsid w:val="00822CAD"/>
    <w:rsid w:val="00824A82"/>
    <w:rsid w:val="00827972"/>
    <w:rsid w:val="00827BC2"/>
    <w:rsid w:val="00830C7D"/>
    <w:rsid w:val="00833ACB"/>
    <w:rsid w:val="0083501E"/>
    <w:rsid w:val="00835229"/>
    <w:rsid w:val="0084326B"/>
    <w:rsid w:val="008433CD"/>
    <w:rsid w:val="0084382C"/>
    <w:rsid w:val="00843EA4"/>
    <w:rsid w:val="008456A0"/>
    <w:rsid w:val="008466C9"/>
    <w:rsid w:val="00846BC9"/>
    <w:rsid w:val="0084729F"/>
    <w:rsid w:val="00850251"/>
    <w:rsid w:val="008507E4"/>
    <w:rsid w:val="008511CE"/>
    <w:rsid w:val="00851263"/>
    <w:rsid w:val="00852112"/>
    <w:rsid w:val="008530B9"/>
    <w:rsid w:val="0085377E"/>
    <w:rsid w:val="0085699D"/>
    <w:rsid w:val="00856F52"/>
    <w:rsid w:val="0085773A"/>
    <w:rsid w:val="008577A0"/>
    <w:rsid w:val="00862083"/>
    <w:rsid w:val="00862B60"/>
    <w:rsid w:val="00863395"/>
    <w:rsid w:val="008645B2"/>
    <w:rsid w:val="00864D66"/>
    <w:rsid w:val="0086548D"/>
    <w:rsid w:val="0087044D"/>
    <w:rsid w:val="0087099D"/>
    <w:rsid w:val="00871846"/>
    <w:rsid w:val="008737A1"/>
    <w:rsid w:val="00873E99"/>
    <w:rsid w:val="008742D1"/>
    <w:rsid w:val="00875700"/>
    <w:rsid w:val="00877B2C"/>
    <w:rsid w:val="00881428"/>
    <w:rsid w:val="008816D4"/>
    <w:rsid w:val="00881CF5"/>
    <w:rsid w:val="0088497D"/>
    <w:rsid w:val="00885C4D"/>
    <w:rsid w:val="008862C5"/>
    <w:rsid w:val="0089016A"/>
    <w:rsid w:val="008906F3"/>
    <w:rsid w:val="00891999"/>
    <w:rsid w:val="00892E8D"/>
    <w:rsid w:val="00892F93"/>
    <w:rsid w:val="00895B3F"/>
    <w:rsid w:val="008A0B94"/>
    <w:rsid w:val="008A2F66"/>
    <w:rsid w:val="008A4F3F"/>
    <w:rsid w:val="008A7F26"/>
    <w:rsid w:val="008B189B"/>
    <w:rsid w:val="008B2756"/>
    <w:rsid w:val="008B2F68"/>
    <w:rsid w:val="008B55F1"/>
    <w:rsid w:val="008B6345"/>
    <w:rsid w:val="008B6C3A"/>
    <w:rsid w:val="008C197C"/>
    <w:rsid w:val="008C33D6"/>
    <w:rsid w:val="008C5F36"/>
    <w:rsid w:val="008C6DAD"/>
    <w:rsid w:val="008C77A7"/>
    <w:rsid w:val="008D0899"/>
    <w:rsid w:val="008D1B26"/>
    <w:rsid w:val="008E3250"/>
    <w:rsid w:val="008E7D8E"/>
    <w:rsid w:val="008F2E00"/>
    <w:rsid w:val="008F37AD"/>
    <w:rsid w:val="008F5DEA"/>
    <w:rsid w:val="008F6372"/>
    <w:rsid w:val="008F65AD"/>
    <w:rsid w:val="009021A1"/>
    <w:rsid w:val="00904912"/>
    <w:rsid w:val="0090541F"/>
    <w:rsid w:val="0090574B"/>
    <w:rsid w:val="0090735D"/>
    <w:rsid w:val="00907A01"/>
    <w:rsid w:val="00910708"/>
    <w:rsid w:val="00910FB0"/>
    <w:rsid w:val="00912191"/>
    <w:rsid w:val="00912EC2"/>
    <w:rsid w:val="00914142"/>
    <w:rsid w:val="00915B0F"/>
    <w:rsid w:val="00920416"/>
    <w:rsid w:val="00920BA8"/>
    <w:rsid w:val="0092253D"/>
    <w:rsid w:val="00923582"/>
    <w:rsid w:val="00930E88"/>
    <w:rsid w:val="009316C2"/>
    <w:rsid w:val="00931F76"/>
    <w:rsid w:val="009341C7"/>
    <w:rsid w:val="009343F7"/>
    <w:rsid w:val="009410EA"/>
    <w:rsid w:val="009435EF"/>
    <w:rsid w:val="00944B8F"/>
    <w:rsid w:val="00944ECE"/>
    <w:rsid w:val="00945374"/>
    <w:rsid w:val="00946D4E"/>
    <w:rsid w:val="009474C0"/>
    <w:rsid w:val="00950B69"/>
    <w:rsid w:val="0095197B"/>
    <w:rsid w:val="00952135"/>
    <w:rsid w:val="00953B8C"/>
    <w:rsid w:val="00957017"/>
    <w:rsid w:val="00960313"/>
    <w:rsid w:val="009609B7"/>
    <w:rsid w:val="009621D9"/>
    <w:rsid w:val="00962335"/>
    <w:rsid w:val="00962895"/>
    <w:rsid w:val="009640C8"/>
    <w:rsid w:val="0096448E"/>
    <w:rsid w:val="00964B5C"/>
    <w:rsid w:val="00967ADD"/>
    <w:rsid w:val="00967C66"/>
    <w:rsid w:val="00971C5E"/>
    <w:rsid w:val="0097202F"/>
    <w:rsid w:val="00972F6C"/>
    <w:rsid w:val="0097395A"/>
    <w:rsid w:val="00975270"/>
    <w:rsid w:val="00975B21"/>
    <w:rsid w:val="009778AF"/>
    <w:rsid w:val="00977A0C"/>
    <w:rsid w:val="0098072B"/>
    <w:rsid w:val="00981FE7"/>
    <w:rsid w:val="00985415"/>
    <w:rsid w:val="0099458E"/>
    <w:rsid w:val="00995B2B"/>
    <w:rsid w:val="00997A7F"/>
    <w:rsid w:val="009A3769"/>
    <w:rsid w:val="009A3A96"/>
    <w:rsid w:val="009A4326"/>
    <w:rsid w:val="009A51D2"/>
    <w:rsid w:val="009A678A"/>
    <w:rsid w:val="009A6F3E"/>
    <w:rsid w:val="009B054C"/>
    <w:rsid w:val="009B2F43"/>
    <w:rsid w:val="009B3565"/>
    <w:rsid w:val="009B371C"/>
    <w:rsid w:val="009B425F"/>
    <w:rsid w:val="009B64AA"/>
    <w:rsid w:val="009B64CB"/>
    <w:rsid w:val="009B6851"/>
    <w:rsid w:val="009C0DE4"/>
    <w:rsid w:val="009C1678"/>
    <w:rsid w:val="009C1DA4"/>
    <w:rsid w:val="009C2718"/>
    <w:rsid w:val="009C3228"/>
    <w:rsid w:val="009C42C4"/>
    <w:rsid w:val="009C5C79"/>
    <w:rsid w:val="009C7108"/>
    <w:rsid w:val="009D1CE2"/>
    <w:rsid w:val="009D6D4A"/>
    <w:rsid w:val="009E02E3"/>
    <w:rsid w:val="009E1C06"/>
    <w:rsid w:val="009E1DF4"/>
    <w:rsid w:val="009E574E"/>
    <w:rsid w:val="009E5AF3"/>
    <w:rsid w:val="009E6799"/>
    <w:rsid w:val="009E6DFA"/>
    <w:rsid w:val="009F076E"/>
    <w:rsid w:val="009F5741"/>
    <w:rsid w:val="009F6219"/>
    <w:rsid w:val="009F6D31"/>
    <w:rsid w:val="009F76CD"/>
    <w:rsid w:val="009F7D64"/>
    <w:rsid w:val="00A00EA8"/>
    <w:rsid w:val="00A0152A"/>
    <w:rsid w:val="00A02CA3"/>
    <w:rsid w:val="00A02DCB"/>
    <w:rsid w:val="00A0425F"/>
    <w:rsid w:val="00A047B2"/>
    <w:rsid w:val="00A04CA3"/>
    <w:rsid w:val="00A04DFE"/>
    <w:rsid w:val="00A06E69"/>
    <w:rsid w:val="00A07BC7"/>
    <w:rsid w:val="00A134EB"/>
    <w:rsid w:val="00A13EA2"/>
    <w:rsid w:val="00A140E9"/>
    <w:rsid w:val="00A145F3"/>
    <w:rsid w:val="00A15D2A"/>
    <w:rsid w:val="00A167D3"/>
    <w:rsid w:val="00A16E5F"/>
    <w:rsid w:val="00A174B0"/>
    <w:rsid w:val="00A213C4"/>
    <w:rsid w:val="00A247DC"/>
    <w:rsid w:val="00A25B66"/>
    <w:rsid w:val="00A30D7E"/>
    <w:rsid w:val="00A3342C"/>
    <w:rsid w:val="00A355B7"/>
    <w:rsid w:val="00A36277"/>
    <w:rsid w:val="00A4107E"/>
    <w:rsid w:val="00A43007"/>
    <w:rsid w:val="00A43E00"/>
    <w:rsid w:val="00A47B86"/>
    <w:rsid w:val="00A5156E"/>
    <w:rsid w:val="00A51C42"/>
    <w:rsid w:val="00A53EA6"/>
    <w:rsid w:val="00A54143"/>
    <w:rsid w:val="00A55511"/>
    <w:rsid w:val="00A57063"/>
    <w:rsid w:val="00A6013B"/>
    <w:rsid w:val="00A609A8"/>
    <w:rsid w:val="00A62436"/>
    <w:rsid w:val="00A64C48"/>
    <w:rsid w:val="00A64DC9"/>
    <w:rsid w:val="00A65664"/>
    <w:rsid w:val="00A66027"/>
    <w:rsid w:val="00A67A2A"/>
    <w:rsid w:val="00A73192"/>
    <w:rsid w:val="00A75B76"/>
    <w:rsid w:val="00A777AB"/>
    <w:rsid w:val="00A77929"/>
    <w:rsid w:val="00A81FE9"/>
    <w:rsid w:val="00A83A61"/>
    <w:rsid w:val="00A84381"/>
    <w:rsid w:val="00A84497"/>
    <w:rsid w:val="00A855CC"/>
    <w:rsid w:val="00A85E96"/>
    <w:rsid w:val="00A867B6"/>
    <w:rsid w:val="00A86A99"/>
    <w:rsid w:val="00A900D0"/>
    <w:rsid w:val="00A904C6"/>
    <w:rsid w:val="00A95BAB"/>
    <w:rsid w:val="00A95F41"/>
    <w:rsid w:val="00A96609"/>
    <w:rsid w:val="00AA0EFE"/>
    <w:rsid w:val="00AA1D1F"/>
    <w:rsid w:val="00AA25B1"/>
    <w:rsid w:val="00AA4B5D"/>
    <w:rsid w:val="00AA58E8"/>
    <w:rsid w:val="00AA7EAF"/>
    <w:rsid w:val="00AB308A"/>
    <w:rsid w:val="00AB46C1"/>
    <w:rsid w:val="00AC242B"/>
    <w:rsid w:val="00AC3157"/>
    <w:rsid w:val="00AC396C"/>
    <w:rsid w:val="00AC5045"/>
    <w:rsid w:val="00AC7A0F"/>
    <w:rsid w:val="00AD2054"/>
    <w:rsid w:val="00AD2F1C"/>
    <w:rsid w:val="00AD494D"/>
    <w:rsid w:val="00AD71B6"/>
    <w:rsid w:val="00AD74FC"/>
    <w:rsid w:val="00AD7BED"/>
    <w:rsid w:val="00AE12A6"/>
    <w:rsid w:val="00AE1DFE"/>
    <w:rsid w:val="00AE360F"/>
    <w:rsid w:val="00AE43A1"/>
    <w:rsid w:val="00AF0A75"/>
    <w:rsid w:val="00AF26EF"/>
    <w:rsid w:val="00AF27ED"/>
    <w:rsid w:val="00AF4EDE"/>
    <w:rsid w:val="00AF55EE"/>
    <w:rsid w:val="00AF5F3B"/>
    <w:rsid w:val="00AF7EE0"/>
    <w:rsid w:val="00B00746"/>
    <w:rsid w:val="00B028D4"/>
    <w:rsid w:val="00B03E1A"/>
    <w:rsid w:val="00B05AE3"/>
    <w:rsid w:val="00B0657F"/>
    <w:rsid w:val="00B10380"/>
    <w:rsid w:val="00B13667"/>
    <w:rsid w:val="00B14699"/>
    <w:rsid w:val="00B148F1"/>
    <w:rsid w:val="00B1556A"/>
    <w:rsid w:val="00B161C2"/>
    <w:rsid w:val="00B25B36"/>
    <w:rsid w:val="00B2606F"/>
    <w:rsid w:val="00B26739"/>
    <w:rsid w:val="00B30484"/>
    <w:rsid w:val="00B30D93"/>
    <w:rsid w:val="00B3267C"/>
    <w:rsid w:val="00B337B0"/>
    <w:rsid w:val="00B3435A"/>
    <w:rsid w:val="00B3513D"/>
    <w:rsid w:val="00B4206A"/>
    <w:rsid w:val="00B4467E"/>
    <w:rsid w:val="00B46F11"/>
    <w:rsid w:val="00B5090B"/>
    <w:rsid w:val="00B51908"/>
    <w:rsid w:val="00B533B4"/>
    <w:rsid w:val="00B535A6"/>
    <w:rsid w:val="00B544F5"/>
    <w:rsid w:val="00B54DC2"/>
    <w:rsid w:val="00B54E10"/>
    <w:rsid w:val="00B565C2"/>
    <w:rsid w:val="00B57073"/>
    <w:rsid w:val="00B603B3"/>
    <w:rsid w:val="00B60603"/>
    <w:rsid w:val="00B62F1A"/>
    <w:rsid w:val="00B74787"/>
    <w:rsid w:val="00B75591"/>
    <w:rsid w:val="00B76260"/>
    <w:rsid w:val="00B832C9"/>
    <w:rsid w:val="00B83A42"/>
    <w:rsid w:val="00B84052"/>
    <w:rsid w:val="00B8559A"/>
    <w:rsid w:val="00B86178"/>
    <w:rsid w:val="00B91FBC"/>
    <w:rsid w:val="00B91FCE"/>
    <w:rsid w:val="00B92F47"/>
    <w:rsid w:val="00B931BA"/>
    <w:rsid w:val="00B93C5A"/>
    <w:rsid w:val="00B95043"/>
    <w:rsid w:val="00B951BE"/>
    <w:rsid w:val="00B95E7B"/>
    <w:rsid w:val="00B96911"/>
    <w:rsid w:val="00B97753"/>
    <w:rsid w:val="00BA16EB"/>
    <w:rsid w:val="00BA32BC"/>
    <w:rsid w:val="00BA3A03"/>
    <w:rsid w:val="00BA43E5"/>
    <w:rsid w:val="00BA4611"/>
    <w:rsid w:val="00BA4A7D"/>
    <w:rsid w:val="00BB2C1C"/>
    <w:rsid w:val="00BB3F99"/>
    <w:rsid w:val="00BB7249"/>
    <w:rsid w:val="00BB74BA"/>
    <w:rsid w:val="00BB79C5"/>
    <w:rsid w:val="00BB7D54"/>
    <w:rsid w:val="00BC1155"/>
    <w:rsid w:val="00BC419A"/>
    <w:rsid w:val="00BC44F1"/>
    <w:rsid w:val="00BC5014"/>
    <w:rsid w:val="00BC56A4"/>
    <w:rsid w:val="00BC6F09"/>
    <w:rsid w:val="00BC7676"/>
    <w:rsid w:val="00BC7F4B"/>
    <w:rsid w:val="00BD24CF"/>
    <w:rsid w:val="00BD2CBD"/>
    <w:rsid w:val="00BD4C53"/>
    <w:rsid w:val="00BD64E1"/>
    <w:rsid w:val="00BD6F2F"/>
    <w:rsid w:val="00BD73E9"/>
    <w:rsid w:val="00BD7424"/>
    <w:rsid w:val="00BD7BDE"/>
    <w:rsid w:val="00BE0326"/>
    <w:rsid w:val="00BE188B"/>
    <w:rsid w:val="00BE21D8"/>
    <w:rsid w:val="00BE300E"/>
    <w:rsid w:val="00BE419B"/>
    <w:rsid w:val="00BE53BB"/>
    <w:rsid w:val="00BF0085"/>
    <w:rsid w:val="00BF01EC"/>
    <w:rsid w:val="00BF08A1"/>
    <w:rsid w:val="00BF123F"/>
    <w:rsid w:val="00BF1691"/>
    <w:rsid w:val="00BF4A47"/>
    <w:rsid w:val="00BF5481"/>
    <w:rsid w:val="00BF61C9"/>
    <w:rsid w:val="00C0148F"/>
    <w:rsid w:val="00C0182F"/>
    <w:rsid w:val="00C02473"/>
    <w:rsid w:val="00C04087"/>
    <w:rsid w:val="00C04A7A"/>
    <w:rsid w:val="00C05C91"/>
    <w:rsid w:val="00C078FC"/>
    <w:rsid w:val="00C10F6D"/>
    <w:rsid w:val="00C1465F"/>
    <w:rsid w:val="00C15037"/>
    <w:rsid w:val="00C15356"/>
    <w:rsid w:val="00C16299"/>
    <w:rsid w:val="00C16C4E"/>
    <w:rsid w:val="00C17566"/>
    <w:rsid w:val="00C206FA"/>
    <w:rsid w:val="00C21DEC"/>
    <w:rsid w:val="00C23DBC"/>
    <w:rsid w:val="00C2421A"/>
    <w:rsid w:val="00C2600E"/>
    <w:rsid w:val="00C271E9"/>
    <w:rsid w:val="00C30FD5"/>
    <w:rsid w:val="00C318F6"/>
    <w:rsid w:val="00C351D8"/>
    <w:rsid w:val="00C43411"/>
    <w:rsid w:val="00C439F9"/>
    <w:rsid w:val="00C4459B"/>
    <w:rsid w:val="00C448E1"/>
    <w:rsid w:val="00C4495A"/>
    <w:rsid w:val="00C51677"/>
    <w:rsid w:val="00C51F6A"/>
    <w:rsid w:val="00C52C10"/>
    <w:rsid w:val="00C54861"/>
    <w:rsid w:val="00C57A12"/>
    <w:rsid w:val="00C60EC0"/>
    <w:rsid w:val="00C61F69"/>
    <w:rsid w:val="00C74535"/>
    <w:rsid w:val="00C75B24"/>
    <w:rsid w:val="00C76A7B"/>
    <w:rsid w:val="00C76B27"/>
    <w:rsid w:val="00C81B4C"/>
    <w:rsid w:val="00C837CD"/>
    <w:rsid w:val="00C83840"/>
    <w:rsid w:val="00C83867"/>
    <w:rsid w:val="00C84B56"/>
    <w:rsid w:val="00C850B3"/>
    <w:rsid w:val="00C857EA"/>
    <w:rsid w:val="00C862BA"/>
    <w:rsid w:val="00C910C4"/>
    <w:rsid w:val="00C9127B"/>
    <w:rsid w:val="00C95198"/>
    <w:rsid w:val="00C9691C"/>
    <w:rsid w:val="00CA20AE"/>
    <w:rsid w:val="00CA2490"/>
    <w:rsid w:val="00CA2D49"/>
    <w:rsid w:val="00CA5C8A"/>
    <w:rsid w:val="00CA5E7A"/>
    <w:rsid w:val="00CA77C5"/>
    <w:rsid w:val="00CB0D2F"/>
    <w:rsid w:val="00CB1696"/>
    <w:rsid w:val="00CB3FDB"/>
    <w:rsid w:val="00CB7F6E"/>
    <w:rsid w:val="00CC13D8"/>
    <w:rsid w:val="00CC1B31"/>
    <w:rsid w:val="00CC40AC"/>
    <w:rsid w:val="00CC60A0"/>
    <w:rsid w:val="00CC7C20"/>
    <w:rsid w:val="00CD0FC1"/>
    <w:rsid w:val="00CD1056"/>
    <w:rsid w:val="00CD2534"/>
    <w:rsid w:val="00CD33DD"/>
    <w:rsid w:val="00CD3675"/>
    <w:rsid w:val="00CD3F7A"/>
    <w:rsid w:val="00CD4D0E"/>
    <w:rsid w:val="00CD56CC"/>
    <w:rsid w:val="00CD7BF5"/>
    <w:rsid w:val="00CD7E37"/>
    <w:rsid w:val="00CD7E92"/>
    <w:rsid w:val="00CE1451"/>
    <w:rsid w:val="00CE20DB"/>
    <w:rsid w:val="00CE2EF2"/>
    <w:rsid w:val="00CE433F"/>
    <w:rsid w:val="00CE4873"/>
    <w:rsid w:val="00CE5295"/>
    <w:rsid w:val="00CE622F"/>
    <w:rsid w:val="00CE6BC1"/>
    <w:rsid w:val="00CE7026"/>
    <w:rsid w:val="00CE792B"/>
    <w:rsid w:val="00CE793A"/>
    <w:rsid w:val="00CE7BAD"/>
    <w:rsid w:val="00CE7BF8"/>
    <w:rsid w:val="00CF197D"/>
    <w:rsid w:val="00CF33A6"/>
    <w:rsid w:val="00CF658A"/>
    <w:rsid w:val="00CF6A7C"/>
    <w:rsid w:val="00CF7F86"/>
    <w:rsid w:val="00D01531"/>
    <w:rsid w:val="00D01BC3"/>
    <w:rsid w:val="00D01C64"/>
    <w:rsid w:val="00D0216D"/>
    <w:rsid w:val="00D02930"/>
    <w:rsid w:val="00D03892"/>
    <w:rsid w:val="00D044EE"/>
    <w:rsid w:val="00D04E1E"/>
    <w:rsid w:val="00D06904"/>
    <w:rsid w:val="00D11133"/>
    <w:rsid w:val="00D11705"/>
    <w:rsid w:val="00D11ECC"/>
    <w:rsid w:val="00D13CFB"/>
    <w:rsid w:val="00D15367"/>
    <w:rsid w:val="00D15419"/>
    <w:rsid w:val="00D15CE9"/>
    <w:rsid w:val="00D15E68"/>
    <w:rsid w:val="00D16127"/>
    <w:rsid w:val="00D16910"/>
    <w:rsid w:val="00D16AD7"/>
    <w:rsid w:val="00D1740D"/>
    <w:rsid w:val="00D20EDD"/>
    <w:rsid w:val="00D225BA"/>
    <w:rsid w:val="00D22FD4"/>
    <w:rsid w:val="00D24687"/>
    <w:rsid w:val="00D25677"/>
    <w:rsid w:val="00D31032"/>
    <w:rsid w:val="00D330EC"/>
    <w:rsid w:val="00D33566"/>
    <w:rsid w:val="00D33A13"/>
    <w:rsid w:val="00D33AE9"/>
    <w:rsid w:val="00D3482A"/>
    <w:rsid w:val="00D34939"/>
    <w:rsid w:val="00D35F76"/>
    <w:rsid w:val="00D379D4"/>
    <w:rsid w:val="00D41388"/>
    <w:rsid w:val="00D43B24"/>
    <w:rsid w:val="00D442AE"/>
    <w:rsid w:val="00D45E8C"/>
    <w:rsid w:val="00D46A3E"/>
    <w:rsid w:val="00D47DD6"/>
    <w:rsid w:val="00D51096"/>
    <w:rsid w:val="00D556F4"/>
    <w:rsid w:val="00D55BFC"/>
    <w:rsid w:val="00D56E2E"/>
    <w:rsid w:val="00D60313"/>
    <w:rsid w:val="00D61E7D"/>
    <w:rsid w:val="00D61EC1"/>
    <w:rsid w:val="00D658C9"/>
    <w:rsid w:val="00D677A4"/>
    <w:rsid w:val="00D678AB"/>
    <w:rsid w:val="00D7089D"/>
    <w:rsid w:val="00D730A1"/>
    <w:rsid w:val="00D73127"/>
    <w:rsid w:val="00D74E3C"/>
    <w:rsid w:val="00D75485"/>
    <w:rsid w:val="00D75821"/>
    <w:rsid w:val="00D7670A"/>
    <w:rsid w:val="00D7749D"/>
    <w:rsid w:val="00D81BE6"/>
    <w:rsid w:val="00D8418F"/>
    <w:rsid w:val="00D87ABF"/>
    <w:rsid w:val="00D87B45"/>
    <w:rsid w:val="00D9315F"/>
    <w:rsid w:val="00D93CF7"/>
    <w:rsid w:val="00D94C2D"/>
    <w:rsid w:val="00D961C8"/>
    <w:rsid w:val="00D96B13"/>
    <w:rsid w:val="00DA07E6"/>
    <w:rsid w:val="00DA111F"/>
    <w:rsid w:val="00DA199C"/>
    <w:rsid w:val="00DA447A"/>
    <w:rsid w:val="00DA5A16"/>
    <w:rsid w:val="00DA5E89"/>
    <w:rsid w:val="00DA759C"/>
    <w:rsid w:val="00DB00AA"/>
    <w:rsid w:val="00DB1CF7"/>
    <w:rsid w:val="00DB2509"/>
    <w:rsid w:val="00DB303C"/>
    <w:rsid w:val="00DB4555"/>
    <w:rsid w:val="00DB5828"/>
    <w:rsid w:val="00DB6E52"/>
    <w:rsid w:val="00DC00D5"/>
    <w:rsid w:val="00DC01F8"/>
    <w:rsid w:val="00DC28B6"/>
    <w:rsid w:val="00DC3B03"/>
    <w:rsid w:val="00DC4D1F"/>
    <w:rsid w:val="00DC5BA4"/>
    <w:rsid w:val="00DC5D82"/>
    <w:rsid w:val="00DD2722"/>
    <w:rsid w:val="00DD3234"/>
    <w:rsid w:val="00DD3D42"/>
    <w:rsid w:val="00DD4495"/>
    <w:rsid w:val="00DD6F8B"/>
    <w:rsid w:val="00DD7BF1"/>
    <w:rsid w:val="00DE0B81"/>
    <w:rsid w:val="00DE1C16"/>
    <w:rsid w:val="00DF173F"/>
    <w:rsid w:val="00DF294F"/>
    <w:rsid w:val="00DF4204"/>
    <w:rsid w:val="00DF453E"/>
    <w:rsid w:val="00DF50DB"/>
    <w:rsid w:val="00DF54A7"/>
    <w:rsid w:val="00E0247C"/>
    <w:rsid w:val="00E05237"/>
    <w:rsid w:val="00E0636F"/>
    <w:rsid w:val="00E073B2"/>
    <w:rsid w:val="00E07884"/>
    <w:rsid w:val="00E07EA4"/>
    <w:rsid w:val="00E11C25"/>
    <w:rsid w:val="00E12C54"/>
    <w:rsid w:val="00E15EED"/>
    <w:rsid w:val="00E16255"/>
    <w:rsid w:val="00E16B68"/>
    <w:rsid w:val="00E208E8"/>
    <w:rsid w:val="00E21010"/>
    <w:rsid w:val="00E21E01"/>
    <w:rsid w:val="00E227BD"/>
    <w:rsid w:val="00E22A17"/>
    <w:rsid w:val="00E25CDA"/>
    <w:rsid w:val="00E26228"/>
    <w:rsid w:val="00E32477"/>
    <w:rsid w:val="00E34E5A"/>
    <w:rsid w:val="00E357F2"/>
    <w:rsid w:val="00E421B0"/>
    <w:rsid w:val="00E42BFF"/>
    <w:rsid w:val="00E444BA"/>
    <w:rsid w:val="00E44C5D"/>
    <w:rsid w:val="00E45480"/>
    <w:rsid w:val="00E465D6"/>
    <w:rsid w:val="00E50BBB"/>
    <w:rsid w:val="00E51732"/>
    <w:rsid w:val="00E52807"/>
    <w:rsid w:val="00E52A29"/>
    <w:rsid w:val="00E53E70"/>
    <w:rsid w:val="00E543BC"/>
    <w:rsid w:val="00E55CF4"/>
    <w:rsid w:val="00E568B6"/>
    <w:rsid w:val="00E605FB"/>
    <w:rsid w:val="00E60C3A"/>
    <w:rsid w:val="00E60C62"/>
    <w:rsid w:val="00E61B32"/>
    <w:rsid w:val="00E6361E"/>
    <w:rsid w:val="00E63936"/>
    <w:rsid w:val="00E66278"/>
    <w:rsid w:val="00E67584"/>
    <w:rsid w:val="00E70A0E"/>
    <w:rsid w:val="00E70B99"/>
    <w:rsid w:val="00E7452F"/>
    <w:rsid w:val="00E77A8A"/>
    <w:rsid w:val="00E81346"/>
    <w:rsid w:val="00E8299E"/>
    <w:rsid w:val="00E83961"/>
    <w:rsid w:val="00E84D0A"/>
    <w:rsid w:val="00E85865"/>
    <w:rsid w:val="00E8732C"/>
    <w:rsid w:val="00E87C21"/>
    <w:rsid w:val="00E90BE5"/>
    <w:rsid w:val="00E90EF5"/>
    <w:rsid w:val="00E92518"/>
    <w:rsid w:val="00E92A23"/>
    <w:rsid w:val="00E92C61"/>
    <w:rsid w:val="00E92D9A"/>
    <w:rsid w:val="00E95213"/>
    <w:rsid w:val="00EA07AF"/>
    <w:rsid w:val="00EA14BF"/>
    <w:rsid w:val="00EA1C9D"/>
    <w:rsid w:val="00EA2606"/>
    <w:rsid w:val="00EA3275"/>
    <w:rsid w:val="00EA3E50"/>
    <w:rsid w:val="00EA4839"/>
    <w:rsid w:val="00EA57AE"/>
    <w:rsid w:val="00EA7E5E"/>
    <w:rsid w:val="00EB2050"/>
    <w:rsid w:val="00EB23FC"/>
    <w:rsid w:val="00EB2F54"/>
    <w:rsid w:val="00EB73FB"/>
    <w:rsid w:val="00EB7D18"/>
    <w:rsid w:val="00EC0096"/>
    <w:rsid w:val="00EC1E90"/>
    <w:rsid w:val="00EC2378"/>
    <w:rsid w:val="00EC2BED"/>
    <w:rsid w:val="00EC5CBF"/>
    <w:rsid w:val="00ED37E8"/>
    <w:rsid w:val="00ED3E28"/>
    <w:rsid w:val="00ED5CA7"/>
    <w:rsid w:val="00ED6200"/>
    <w:rsid w:val="00EE155D"/>
    <w:rsid w:val="00EE2BFF"/>
    <w:rsid w:val="00EE309F"/>
    <w:rsid w:val="00EE3975"/>
    <w:rsid w:val="00EE3B0E"/>
    <w:rsid w:val="00EE4E04"/>
    <w:rsid w:val="00EE57A6"/>
    <w:rsid w:val="00EE5A98"/>
    <w:rsid w:val="00EE6CA6"/>
    <w:rsid w:val="00EE7D27"/>
    <w:rsid w:val="00EF1708"/>
    <w:rsid w:val="00EF61EE"/>
    <w:rsid w:val="00F03AEB"/>
    <w:rsid w:val="00F048B3"/>
    <w:rsid w:val="00F060E8"/>
    <w:rsid w:val="00F06BC0"/>
    <w:rsid w:val="00F06E85"/>
    <w:rsid w:val="00F0741E"/>
    <w:rsid w:val="00F110B0"/>
    <w:rsid w:val="00F1247D"/>
    <w:rsid w:val="00F12F83"/>
    <w:rsid w:val="00F1642A"/>
    <w:rsid w:val="00F172F0"/>
    <w:rsid w:val="00F22D0F"/>
    <w:rsid w:val="00F23413"/>
    <w:rsid w:val="00F23F25"/>
    <w:rsid w:val="00F23F82"/>
    <w:rsid w:val="00F24AE1"/>
    <w:rsid w:val="00F256FC"/>
    <w:rsid w:val="00F3013D"/>
    <w:rsid w:val="00F31948"/>
    <w:rsid w:val="00F327E7"/>
    <w:rsid w:val="00F37B0B"/>
    <w:rsid w:val="00F40DFA"/>
    <w:rsid w:val="00F41B87"/>
    <w:rsid w:val="00F42449"/>
    <w:rsid w:val="00F43259"/>
    <w:rsid w:val="00F45412"/>
    <w:rsid w:val="00F475EC"/>
    <w:rsid w:val="00F52025"/>
    <w:rsid w:val="00F529CC"/>
    <w:rsid w:val="00F55B74"/>
    <w:rsid w:val="00F55FA7"/>
    <w:rsid w:val="00F57F8E"/>
    <w:rsid w:val="00F60A7A"/>
    <w:rsid w:val="00F62C11"/>
    <w:rsid w:val="00F64F90"/>
    <w:rsid w:val="00F70AED"/>
    <w:rsid w:val="00F757BE"/>
    <w:rsid w:val="00F75B52"/>
    <w:rsid w:val="00F809CE"/>
    <w:rsid w:val="00F814B9"/>
    <w:rsid w:val="00F81D72"/>
    <w:rsid w:val="00F8231A"/>
    <w:rsid w:val="00F857AC"/>
    <w:rsid w:val="00F861F0"/>
    <w:rsid w:val="00F86FE6"/>
    <w:rsid w:val="00F87E93"/>
    <w:rsid w:val="00F915A5"/>
    <w:rsid w:val="00F92C47"/>
    <w:rsid w:val="00F92DCA"/>
    <w:rsid w:val="00F93753"/>
    <w:rsid w:val="00F96DF3"/>
    <w:rsid w:val="00F96F73"/>
    <w:rsid w:val="00FA089E"/>
    <w:rsid w:val="00FA1113"/>
    <w:rsid w:val="00FA1F50"/>
    <w:rsid w:val="00FA209E"/>
    <w:rsid w:val="00FA36C3"/>
    <w:rsid w:val="00FA44F0"/>
    <w:rsid w:val="00FA637A"/>
    <w:rsid w:val="00FB13A7"/>
    <w:rsid w:val="00FB1485"/>
    <w:rsid w:val="00FB312D"/>
    <w:rsid w:val="00FB3E4E"/>
    <w:rsid w:val="00FB590E"/>
    <w:rsid w:val="00FB5A91"/>
    <w:rsid w:val="00FB6A5B"/>
    <w:rsid w:val="00FC0E46"/>
    <w:rsid w:val="00FC3142"/>
    <w:rsid w:val="00FC48FD"/>
    <w:rsid w:val="00FC54F0"/>
    <w:rsid w:val="00FC5C29"/>
    <w:rsid w:val="00FC65A4"/>
    <w:rsid w:val="00FC6728"/>
    <w:rsid w:val="00FC6FB8"/>
    <w:rsid w:val="00FC7C58"/>
    <w:rsid w:val="00FD1592"/>
    <w:rsid w:val="00FD1BFE"/>
    <w:rsid w:val="00FD44E9"/>
    <w:rsid w:val="00FD4544"/>
    <w:rsid w:val="00FD4D55"/>
    <w:rsid w:val="00FD5544"/>
    <w:rsid w:val="00FD7B0B"/>
    <w:rsid w:val="00FE221B"/>
    <w:rsid w:val="00FE2D4E"/>
    <w:rsid w:val="00FE48BF"/>
    <w:rsid w:val="00FE4EFE"/>
    <w:rsid w:val="00FE7DCC"/>
    <w:rsid w:val="00FF00C8"/>
    <w:rsid w:val="00FF1A28"/>
    <w:rsid w:val="00FF4535"/>
    <w:rsid w:val="00FF686F"/>
    <w:rsid w:val="00FF799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>
      <v:stroke weight="2pt"/>
    </o:shapedefaults>
    <o:shapelayout v:ext="edit">
      <o:idmap v:ext="edit" data="1"/>
      <o:rules v:ext="edit">
        <o:r id="V:Rule4" type="connector" idref="#_x0000_s1111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theme="minorBidi"/>
        <w:sz w:val="28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565C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1F1BE9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F1BE9"/>
    <w:rPr>
      <w:rFonts w:ascii="Consolas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EA48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4839"/>
  </w:style>
  <w:style w:type="paragraph" w:styleId="Footer">
    <w:name w:val="footer"/>
    <w:basedOn w:val="Normal"/>
    <w:link w:val="FooterChar"/>
    <w:uiPriority w:val="99"/>
    <w:unhideWhenUsed/>
    <w:rsid w:val="00EA48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4839"/>
  </w:style>
  <w:style w:type="paragraph" w:styleId="BalloonText">
    <w:name w:val="Balloon Text"/>
    <w:basedOn w:val="Normal"/>
    <w:link w:val="BalloonTextChar"/>
    <w:uiPriority w:val="99"/>
    <w:semiHidden/>
    <w:unhideWhenUsed/>
    <w:rsid w:val="00474F6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4F6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</Words>
  <Characters>7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</dc:creator>
  <cp:lastModifiedBy>Jim</cp:lastModifiedBy>
  <cp:revision>2</cp:revision>
  <cp:lastPrinted>2020-09-08T22:33:00Z</cp:lastPrinted>
  <dcterms:created xsi:type="dcterms:W3CDTF">2021-04-10T14:13:00Z</dcterms:created>
  <dcterms:modified xsi:type="dcterms:W3CDTF">2021-04-10T14:13:00Z</dcterms:modified>
</cp:coreProperties>
</file>